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F0A1E" w:rsidRDefault="00FF0A1E">
      <w:pPr>
        <w:spacing w:after="0" w:line="480" w:lineRule="auto"/>
        <w:jc w:val="center"/>
        <w:rPr>
          <w:b/>
          <w:sz w:val="28"/>
          <w:szCs w:val="28"/>
        </w:rPr>
      </w:pPr>
    </w:p>
    <w:p w14:paraId="00000002" w14:textId="77777777" w:rsidR="00FF0A1E" w:rsidRDefault="00FF0A1E">
      <w:pPr>
        <w:spacing w:after="0" w:line="480" w:lineRule="auto"/>
        <w:jc w:val="center"/>
        <w:rPr>
          <w:b/>
          <w:sz w:val="28"/>
          <w:szCs w:val="28"/>
        </w:rPr>
      </w:pPr>
    </w:p>
    <w:p w14:paraId="00000003" w14:textId="77777777" w:rsidR="00FF0A1E" w:rsidRDefault="00FF0A1E">
      <w:pPr>
        <w:spacing w:after="0" w:line="480" w:lineRule="auto"/>
        <w:jc w:val="center"/>
        <w:rPr>
          <w:b/>
          <w:sz w:val="28"/>
          <w:szCs w:val="28"/>
        </w:rPr>
      </w:pPr>
    </w:p>
    <w:p w14:paraId="00000004" w14:textId="77777777" w:rsidR="00FF0A1E" w:rsidRDefault="00FF0A1E">
      <w:pPr>
        <w:spacing w:after="0" w:line="480" w:lineRule="auto"/>
        <w:jc w:val="left"/>
        <w:rPr>
          <w:b/>
          <w:sz w:val="28"/>
          <w:szCs w:val="28"/>
        </w:rPr>
      </w:pPr>
    </w:p>
    <w:p w14:paraId="00000005" w14:textId="77777777" w:rsidR="00FF0A1E" w:rsidRDefault="00FF0A1E">
      <w:pPr>
        <w:spacing w:after="0" w:line="480" w:lineRule="auto"/>
        <w:jc w:val="center"/>
        <w:rPr>
          <w:b/>
          <w:sz w:val="28"/>
          <w:szCs w:val="28"/>
        </w:rPr>
      </w:pPr>
    </w:p>
    <w:p w14:paraId="00000006" w14:textId="77777777" w:rsidR="00FF0A1E" w:rsidRDefault="00FF0A1E">
      <w:pPr>
        <w:spacing w:after="0" w:line="480" w:lineRule="auto"/>
        <w:jc w:val="center"/>
        <w:rPr>
          <w:b/>
          <w:sz w:val="28"/>
          <w:szCs w:val="28"/>
        </w:rPr>
      </w:pPr>
    </w:p>
    <w:p w14:paraId="00000007" w14:textId="577A528A" w:rsidR="00FF0A1E" w:rsidRDefault="00333624">
      <w:pPr>
        <w:spacing w:after="0" w:line="480" w:lineRule="auto"/>
        <w:jc w:val="center"/>
        <w:rPr>
          <w:b/>
          <w:sz w:val="28"/>
          <w:szCs w:val="28"/>
        </w:rPr>
      </w:pPr>
      <w:r>
        <w:rPr>
          <w:b/>
          <w:sz w:val="28"/>
          <w:szCs w:val="28"/>
          <w:lang w:val="en-001"/>
        </w:rPr>
        <w:t xml:space="preserve">Group </w:t>
      </w:r>
      <w:r w:rsidR="00174AEF">
        <w:rPr>
          <w:b/>
          <w:sz w:val="28"/>
          <w:szCs w:val="28"/>
          <w:lang w:val="en-001"/>
        </w:rPr>
        <w:t xml:space="preserve">4 </w:t>
      </w:r>
      <w:r w:rsidR="00107A01">
        <w:rPr>
          <w:b/>
          <w:sz w:val="28"/>
          <w:szCs w:val="28"/>
          <w:lang w:val="en-001"/>
        </w:rPr>
        <w:t xml:space="preserve">- </w:t>
      </w:r>
      <w:r>
        <w:rPr>
          <w:b/>
          <w:sz w:val="28"/>
          <w:szCs w:val="28"/>
        </w:rPr>
        <w:t>Project Proposal</w:t>
      </w:r>
    </w:p>
    <w:p w14:paraId="00000008" w14:textId="77777777" w:rsidR="00FF0A1E" w:rsidRDefault="00FF0A1E">
      <w:pPr>
        <w:spacing w:after="0" w:line="480" w:lineRule="auto"/>
        <w:jc w:val="center"/>
      </w:pPr>
    </w:p>
    <w:p w14:paraId="00000009" w14:textId="77777777" w:rsidR="00FF0A1E" w:rsidRDefault="00000000">
      <w:pPr>
        <w:spacing w:after="0" w:line="480" w:lineRule="auto"/>
        <w:jc w:val="center"/>
      </w:pPr>
      <w:r>
        <w:t>Trieu Vo</w:t>
      </w:r>
    </w:p>
    <w:p w14:paraId="0000000A" w14:textId="7B1AA9F1" w:rsidR="00FF0A1E" w:rsidRPr="006745DC" w:rsidRDefault="006745DC">
      <w:pPr>
        <w:spacing w:after="0" w:line="480" w:lineRule="auto"/>
        <w:jc w:val="center"/>
        <w:rPr>
          <w:lang w:val="en-001"/>
        </w:rPr>
      </w:pPr>
      <w:r>
        <w:rPr>
          <w:lang w:val="en-001"/>
        </w:rPr>
        <w:t>Abid Khan</w:t>
      </w:r>
    </w:p>
    <w:p w14:paraId="0000000C" w14:textId="77777777" w:rsidR="00FF0A1E" w:rsidRDefault="00000000">
      <w:pPr>
        <w:spacing w:after="0" w:line="480" w:lineRule="auto"/>
        <w:jc w:val="center"/>
      </w:pPr>
      <w:r>
        <w:t>Ashutosh Kumar Singh</w:t>
      </w:r>
    </w:p>
    <w:p w14:paraId="33F49895" w14:textId="77777777" w:rsidR="006745DC" w:rsidRDefault="006745DC">
      <w:pPr>
        <w:spacing w:after="0" w:line="480" w:lineRule="auto"/>
        <w:jc w:val="center"/>
      </w:pPr>
    </w:p>
    <w:p w14:paraId="0000000E" w14:textId="48F68261" w:rsidR="00FF0A1E" w:rsidRDefault="00000000">
      <w:pPr>
        <w:spacing w:after="0" w:line="480" w:lineRule="auto"/>
        <w:jc w:val="center"/>
      </w:pPr>
      <w:r>
        <w:t>College of Professional Studies, Northeastern University</w:t>
      </w:r>
    </w:p>
    <w:p w14:paraId="0000000F" w14:textId="6CF9A322" w:rsidR="00FF0A1E" w:rsidRDefault="00000000">
      <w:pPr>
        <w:spacing w:after="0" w:line="480" w:lineRule="auto"/>
        <w:jc w:val="center"/>
      </w:pPr>
      <w:r>
        <w:t>ALY 6</w:t>
      </w:r>
      <w:r w:rsidR="000131A8">
        <w:rPr>
          <w:lang w:val="en-001"/>
        </w:rPr>
        <w:t>0</w:t>
      </w:r>
      <w:r>
        <w:t>40</w:t>
      </w:r>
      <w:r w:rsidR="00213DBE">
        <w:rPr>
          <w:lang w:val="en-001"/>
        </w:rPr>
        <w:t>: Data Mining</w:t>
      </w:r>
      <w:r>
        <w:t xml:space="preserve"> </w:t>
      </w:r>
    </w:p>
    <w:p w14:paraId="00000010" w14:textId="7C688561" w:rsidR="00FF0A1E" w:rsidRDefault="00000000">
      <w:pPr>
        <w:spacing w:after="0" w:line="480" w:lineRule="auto"/>
        <w:jc w:val="center"/>
      </w:pPr>
      <w:r>
        <w:t xml:space="preserve">Prof.  </w:t>
      </w:r>
      <w:r w:rsidR="00F25EC7" w:rsidRPr="00F25EC7">
        <w:t>Joseph M. Reilly</w:t>
      </w:r>
    </w:p>
    <w:p w14:paraId="00000012" w14:textId="77777777" w:rsidR="00FF0A1E" w:rsidRDefault="00FF0A1E">
      <w:pPr>
        <w:spacing w:after="0" w:line="480" w:lineRule="auto"/>
        <w:jc w:val="center"/>
      </w:pPr>
    </w:p>
    <w:p w14:paraId="00000013" w14:textId="77777777" w:rsidR="00FF0A1E" w:rsidRDefault="00000000">
      <w:pPr>
        <w:spacing w:after="0" w:line="480" w:lineRule="auto"/>
        <w:sectPr w:rsidR="00FF0A1E">
          <w:headerReference w:type="default" r:id="rId8"/>
          <w:pgSz w:w="11906" w:h="16838"/>
          <w:pgMar w:top="1440" w:right="1440" w:bottom="1440" w:left="1440" w:header="706" w:footer="706" w:gutter="0"/>
          <w:pgNumType w:start="1"/>
          <w:cols w:space="720"/>
        </w:sectPr>
      </w:pPr>
      <w:r>
        <w:br w:type="page"/>
      </w:r>
    </w:p>
    <w:p w14:paraId="00000014" w14:textId="639F27B5" w:rsidR="00FF0A1E" w:rsidRPr="00436E0C" w:rsidRDefault="00436E0C">
      <w:pPr>
        <w:spacing w:after="0" w:line="480" w:lineRule="auto"/>
        <w:ind w:firstLine="720"/>
        <w:jc w:val="center"/>
        <w:rPr>
          <w:b/>
          <w:lang w:val="en-001"/>
        </w:rPr>
      </w:pPr>
      <w:r>
        <w:rPr>
          <w:b/>
          <w:lang w:val="en-001"/>
        </w:rPr>
        <w:lastRenderedPageBreak/>
        <w:t>Introduction</w:t>
      </w:r>
    </w:p>
    <w:p w14:paraId="052EE1E5" w14:textId="59658506" w:rsidR="00615D02" w:rsidRDefault="00615D02" w:rsidP="007337DB">
      <w:pPr>
        <w:spacing w:after="0" w:line="480" w:lineRule="auto"/>
        <w:ind w:firstLine="720"/>
      </w:pPr>
      <w:r w:rsidRPr="00615D02">
        <w:t>We decided to use the Spotify dataset. This dataset provides audio information for almost 600,000 Spotify tracks. The data is divided into around 20 columns, each of which describes the track and its characteristics. Some noteworthy and popular musicians' songs from 19</w:t>
      </w:r>
      <w:r w:rsidR="000E3789">
        <w:t xml:space="preserve">22 </w:t>
      </w:r>
      <w:r w:rsidRPr="00615D02">
        <w:t>to 202</w:t>
      </w:r>
      <w:r w:rsidR="000E3789">
        <w:t>1</w:t>
      </w:r>
      <w:r w:rsidRPr="00615D02">
        <w:t xml:space="preserve"> are featured.</w:t>
      </w:r>
    </w:p>
    <w:p w14:paraId="66FA3F99" w14:textId="70A8576D" w:rsidR="007B5C55" w:rsidRDefault="007B5C55" w:rsidP="007337DB">
      <w:pPr>
        <w:spacing w:after="0" w:line="480" w:lineRule="auto"/>
        <w:ind w:firstLine="720"/>
        <w:rPr>
          <w:lang w:val="en-001"/>
        </w:rPr>
      </w:pPr>
      <w:r>
        <w:rPr>
          <w:lang w:val="en-001"/>
        </w:rPr>
        <w:t xml:space="preserve">Data source: </w:t>
      </w:r>
      <w:hyperlink r:id="rId9" w:history="1">
        <w:r w:rsidRPr="00E21712">
          <w:rPr>
            <w:rStyle w:val="Hyperlink"/>
            <w:lang w:val="en-001"/>
          </w:rPr>
          <w:t>https://www.kaggle.com/datasets/lehaknarnauli/spotify-datasets</w:t>
        </w:r>
      </w:hyperlink>
    </w:p>
    <w:p w14:paraId="00000015" w14:textId="108B78BB" w:rsidR="00FF0A1E" w:rsidRDefault="00D01A44" w:rsidP="007337DB">
      <w:pPr>
        <w:spacing w:after="0" w:line="480" w:lineRule="auto"/>
        <w:ind w:firstLine="720"/>
        <w:rPr>
          <w:lang w:val="en-001"/>
        </w:rPr>
      </w:pPr>
      <w:r w:rsidRPr="00D01A44">
        <w:rPr>
          <w:lang w:val="en-001"/>
        </w:rPr>
        <w:t xml:space="preserve">This data covers acoustic characteristics such as Danceability, </w:t>
      </w:r>
      <w:r w:rsidR="00117B75">
        <w:t xml:space="preserve">Energy, </w:t>
      </w:r>
      <w:r w:rsidR="00813C09">
        <w:t>Acousticness</w:t>
      </w:r>
      <w:r w:rsidRPr="00D01A44">
        <w:rPr>
          <w:lang w:val="en-001"/>
        </w:rPr>
        <w:t>, Valence (Positivity), and many more. Each feature has been described in full below.</w:t>
      </w:r>
    </w:p>
    <w:p w14:paraId="41924722" w14:textId="7B37877A" w:rsidR="0074161D" w:rsidRDefault="0074161D" w:rsidP="004B5AA8">
      <w:pPr>
        <w:pStyle w:val="ListParagraph"/>
        <w:numPr>
          <w:ilvl w:val="0"/>
          <w:numId w:val="3"/>
        </w:numPr>
        <w:spacing w:after="0" w:line="480" w:lineRule="auto"/>
      </w:pPr>
      <w:r>
        <w:t>Index: ID</w:t>
      </w:r>
    </w:p>
    <w:p w14:paraId="1C5552C7" w14:textId="6A3F916F" w:rsidR="00F0431A" w:rsidRDefault="00F0431A" w:rsidP="004B5AA8">
      <w:pPr>
        <w:pStyle w:val="ListParagraph"/>
        <w:numPr>
          <w:ilvl w:val="0"/>
          <w:numId w:val="3"/>
        </w:numPr>
        <w:spacing w:after="0" w:line="480" w:lineRule="auto"/>
      </w:pPr>
      <w:r>
        <w:rPr>
          <w:lang w:val="en-001"/>
        </w:rPr>
        <w:t xml:space="preserve">Name: </w:t>
      </w:r>
    </w:p>
    <w:p w14:paraId="23BFB40D" w14:textId="77777777" w:rsidR="0074161D" w:rsidRDefault="0074161D" w:rsidP="004B5AA8">
      <w:pPr>
        <w:pStyle w:val="ListParagraph"/>
        <w:numPr>
          <w:ilvl w:val="0"/>
          <w:numId w:val="3"/>
        </w:numPr>
        <w:spacing w:after="0" w:line="480" w:lineRule="auto"/>
      </w:pPr>
      <w:r>
        <w:t>Title: Name of the Track</w:t>
      </w:r>
    </w:p>
    <w:p w14:paraId="050DCEB1" w14:textId="7C592779" w:rsidR="0074161D" w:rsidRDefault="0074161D" w:rsidP="00D40F30">
      <w:pPr>
        <w:pStyle w:val="ListParagraph"/>
        <w:numPr>
          <w:ilvl w:val="0"/>
          <w:numId w:val="3"/>
        </w:numPr>
        <w:spacing w:after="0" w:line="480" w:lineRule="auto"/>
      </w:pPr>
      <w:r>
        <w:t>Artist: Name of the Artist</w:t>
      </w:r>
    </w:p>
    <w:p w14:paraId="22F5D7B0" w14:textId="034C42E6" w:rsidR="0074161D" w:rsidRDefault="0074161D" w:rsidP="00D40F30">
      <w:pPr>
        <w:pStyle w:val="ListParagraph"/>
        <w:numPr>
          <w:ilvl w:val="0"/>
          <w:numId w:val="3"/>
        </w:numPr>
        <w:spacing w:after="0" w:line="480" w:lineRule="auto"/>
      </w:pPr>
      <w:r>
        <w:t>Year: Release Year of the track</w:t>
      </w:r>
    </w:p>
    <w:p w14:paraId="4C6034DB" w14:textId="77777777" w:rsidR="0074161D" w:rsidRDefault="0074161D" w:rsidP="004B5AA8">
      <w:pPr>
        <w:pStyle w:val="ListParagraph"/>
        <w:numPr>
          <w:ilvl w:val="0"/>
          <w:numId w:val="3"/>
        </w:numPr>
        <w:spacing w:after="0" w:line="480" w:lineRule="auto"/>
      </w:pPr>
      <w:r>
        <w:t>Energy: The energy of a song - the higher the value, the more energtic. song</w:t>
      </w:r>
    </w:p>
    <w:p w14:paraId="21D89F0F" w14:textId="77777777" w:rsidR="0074161D" w:rsidRDefault="0074161D" w:rsidP="004B5AA8">
      <w:pPr>
        <w:pStyle w:val="ListParagraph"/>
        <w:numPr>
          <w:ilvl w:val="0"/>
          <w:numId w:val="3"/>
        </w:numPr>
        <w:spacing w:after="0" w:line="480" w:lineRule="auto"/>
      </w:pPr>
      <w:r>
        <w:t>Danceability: The higher the value, the easier it is to dance to this song.</w:t>
      </w:r>
    </w:p>
    <w:p w14:paraId="0E5AD2B3" w14:textId="77777777" w:rsidR="0074161D" w:rsidRDefault="0074161D" w:rsidP="004B5AA8">
      <w:pPr>
        <w:pStyle w:val="ListParagraph"/>
        <w:numPr>
          <w:ilvl w:val="0"/>
          <w:numId w:val="3"/>
        </w:numPr>
        <w:spacing w:after="0" w:line="480" w:lineRule="auto"/>
      </w:pPr>
      <w:r>
        <w:t>Loudness: The higher the value, the louder the song.</w:t>
      </w:r>
    </w:p>
    <w:p w14:paraId="4D51E51C" w14:textId="77777777" w:rsidR="0074161D" w:rsidRDefault="0074161D" w:rsidP="004B5AA8">
      <w:pPr>
        <w:pStyle w:val="ListParagraph"/>
        <w:numPr>
          <w:ilvl w:val="0"/>
          <w:numId w:val="3"/>
        </w:numPr>
        <w:spacing w:after="0" w:line="480" w:lineRule="auto"/>
      </w:pPr>
      <w:r>
        <w:t>Valence: The higher the value, the more positive mood for the song.</w:t>
      </w:r>
    </w:p>
    <w:p w14:paraId="59CF32F8" w14:textId="77777777" w:rsidR="0074161D" w:rsidRDefault="0074161D" w:rsidP="004B5AA8">
      <w:pPr>
        <w:pStyle w:val="ListParagraph"/>
        <w:numPr>
          <w:ilvl w:val="0"/>
          <w:numId w:val="3"/>
        </w:numPr>
        <w:spacing w:after="0" w:line="480" w:lineRule="auto"/>
      </w:pPr>
      <w:r>
        <w:t>Length: The duration of the song.</w:t>
      </w:r>
    </w:p>
    <w:p w14:paraId="7CE33F17" w14:textId="77777777" w:rsidR="0074161D" w:rsidRDefault="0074161D" w:rsidP="004B5AA8">
      <w:pPr>
        <w:pStyle w:val="ListParagraph"/>
        <w:numPr>
          <w:ilvl w:val="0"/>
          <w:numId w:val="3"/>
        </w:numPr>
        <w:spacing w:after="0" w:line="480" w:lineRule="auto"/>
      </w:pPr>
      <w:r>
        <w:t>Acoustic: The higher the value the more acoustic the song is.</w:t>
      </w:r>
    </w:p>
    <w:p w14:paraId="34F83DE2" w14:textId="77777777" w:rsidR="0074161D" w:rsidRDefault="0074161D" w:rsidP="004B5AA8">
      <w:pPr>
        <w:pStyle w:val="ListParagraph"/>
        <w:numPr>
          <w:ilvl w:val="0"/>
          <w:numId w:val="3"/>
        </w:numPr>
        <w:spacing w:after="0" w:line="480" w:lineRule="auto"/>
      </w:pPr>
      <w:r>
        <w:t>Speechiness: The higher the value the more spoken words the song contains</w:t>
      </w:r>
    </w:p>
    <w:p w14:paraId="326AC990" w14:textId="77777777" w:rsidR="0074161D" w:rsidRDefault="0074161D" w:rsidP="004B5AA8">
      <w:pPr>
        <w:pStyle w:val="ListParagraph"/>
        <w:numPr>
          <w:ilvl w:val="0"/>
          <w:numId w:val="3"/>
        </w:numPr>
        <w:spacing w:after="0" w:line="480" w:lineRule="auto"/>
      </w:pPr>
      <w:r>
        <w:t>Popularity: The higher the value the more popular the song is.</w:t>
      </w:r>
    </w:p>
    <w:p w14:paraId="0000001C" w14:textId="77777777" w:rsidR="00FF0A1E" w:rsidRDefault="00000000">
      <w:pPr>
        <w:spacing w:after="0" w:line="480" w:lineRule="auto"/>
        <w:jc w:val="center"/>
        <w:rPr>
          <w:b/>
        </w:rPr>
      </w:pPr>
      <w:r>
        <w:rPr>
          <w:b/>
        </w:rPr>
        <w:t>Questions to Investigate</w:t>
      </w:r>
    </w:p>
    <w:p w14:paraId="5AF31899" w14:textId="4A4F3862" w:rsidR="007F2B31" w:rsidRDefault="007F2B31" w:rsidP="007F2B31">
      <w:pPr>
        <w:spacing w:after="0" w:line="480" w:lineRule="auto"/>
        <w:ind w:left="720"/>
      </w:pPr>
      <w:r w:rsidRPr="007F2B31">
        <w:t>We intended to be able to answer several questions using this dataset, such as:</w:t>
      </w:r>
    </w:p>
    <w:p w14:paraId="2A84D7F1" w14:textId="77777777" w:rsidR="007F2B31" w:rsidRDefault="007F2B31" w:rsidP="007F2B31">
      <w:pPr>
        <w:pStyle w:val="ListParagraph"/>
        <w:numPr>
          <w:ilvl w:val="0"/>
          <w:numId w:val="5"/>
        </w:numPr>
        <w:spacing w:after="0" w:line="480" w:lineRule="auto"/>
      </w:pPr>
      <w:r>
        <w:t>Which genres were more popular from the 1950s through the 2020s?</w:t>
      </w:r>
    </w:p>
    <w:p w14:paraId="1F56DC56" w14:textId="11CE183F" w:rsidR="007F2B31" w:rsidRDefault="007F2B31" w:rsidP="007F2B31">
      <w:pPr>
        <w:pStyle w:val="ListParagraph"/>
        <w:numPr>
          <w:ilvl w:val="0"/>
          <w:numId w:val="5"/>
        </w:numPr>
        <w:spacing w:after="0" w:line="480" w:lineRule="auto"/>
      </w:pPr>
      <w:r>
        <w:t>Which genre's songs were most likely to be in the Top 2020s?</w:t>
      </w:r>
    </w:p>
    <w:p w14:paraId="23309229" w14:textId="444E93C4" w:rsidR="007F2B31" w:rsidRDefault="007F2B31" w:rsidP="007F2B31">
      <w:pPr>
        <w:pStyle w:val="ListParagraph"/>
        <w:numPr>
          <w:ilvl w:val="0"/>
          <w:numId w:val="5"/>
        </w:numPr>
        <w:spacing w:after="0" w:line="480" w:lineRule="auto"/>
      </w:pPr>
      <w:r>
        <w:lastRenderedPageBreak/>
        <w:t>Which musicians had a higher chance of having a hit song?</w:t>
      </w:r>
    </w:p>
    <w:p w14:paraId="28C1FEBF" w14:textId="5360D169" w:rsidR="007F2B31" w:rsidRDefault="007F2B31" w:rsidP="007F2B31">
      <w:pPr>
        <w:pStyle w:val="ListParagraph"/>
        <w:numPr>
          <w:ilvl w:val="0"/>
          <w:numId w:val="5"/>
        </w:numPr>
        <w:spacing w:after="0" w:line="480" w:lineRule="auto"/>
      </w:pPr>
      <w:r>
        <w:t>Which terms are most commonly used in songs?</w:t>
      </w:r>
    </w:p>
    <w:p w14:paraId="570ABE42" w14:textId="0FF55F97" w:rsidR="007F2B31" w:rsidRDefault="007F2B31" w:rsidP="007F2B31">
      <w:pPr>
        <w:pStyle w:val="ListParagraph"/>
        <w:numPr>
          <w:ilvl w:val="0"/>
          <w:numId w:val="5"/>
        </w:numPr>
        <w:spacing w:after="0" w:line="480" w:lineRule="auto"/>
      </w:pPr>
      <w:r>
        <w:t>What has been the average pace of songs over the years?</w:t>
      </w:r>
    </w:p>
    <w:p w14:paraId="5231C131" w14:textId="77777777" w:rsidR="007F2B31" w:rsidRDefault="007F2B31" w:rsidP="007F2B31">
      <w:pPr>
        <w:pStyle w:val="ListParagraph"/>
        <w:numPr>
          <w:ilvl w:val="0"/>
          <w:numId w:val="5"/>
        </w:numPr>
        <w:spacing w:after="0" w:line="480" w:lineRule="auto"/>
      </w:pPr>
      <w:r>
        <w:t>Is there a tendency in which acoustic songs were more popular in the 1960s than they are now?</w:t>
      </w:r>
    </w:p>
    <w:p w14:paraId="5C32DE71" w14:textId="722DDB41" w:rsidR="007F2B31" w:rsidRDefault="007F2B31" w:rsidP="007F2B31">
      <w:pPr>
        <w:pStyle w:val="ListParagraph"/>
        <w:numPr>
          <w:ilvl w:val="0"/>
          <w:numId w:val="5"/>
        </w:numPr>
        <w:spacing w:after="0" w:line="480" w:lineRule="auto"/>
      </w:pPr>
      <w:r>
        <w:t>Is there a difference in genre preferences between then and now?</w:t>
      </w:r>
    </w:p>
    <w:p w14:paraId="644132F7" w14:textId="7188E273" w:rsidR="0088662F" w:rsidRDefault="0088662F" w:rsidP="007F2B31">
      <w:pPr>
        <w:pStyle w:val="ListParagraph"/>
        <w:numPr>
          <w:ilvl w:val="0"/>
          <w:numId w:val="5"/>
        </w:numPr>
        <w:spacing w:after="0" w:line="480" w:lineRule="auto"/>
      </w:pPr>
      <w:r>
        <w:rPr>
          <w:lang w:val="en-001"/>
        </w:rPr>
        <w:t>How to predict the popularity of a song</w:t>
      </w:r>
      <w:r w:rsidR="00E44150">
        <w:rPr>
          <w:lang w:val="en-001"/>
        </w:rPr>
        <w:t xml:space="preserve"> based on its statistics information</w:t>
      </w:r>
      <w:r>
        <w:rPr>
          <w:lang w:val="en-001"/>
        </w:rPr>
        <w:t>?</w:t>
      </w:r>
    </w:p>
    <w:p w14:paraId="46D23BDA" w14:textId="3EB9427C" w:rsidR="0043120B" w:rsidRDefault="0043120B" w:rsidP="00AF2A91">
      <w:pPr>
        <w:pStyle w:val="ListParagraph"/>
        <w:numPr>
          <w:ilvl w:val="0"/>
          <w:numId w:val="5"/>
        </w:numPr>
        <w:spacing w:after="0" w:line="480" w:lineRule="auto"/>
      </w:pPr>
      <w:r w:rsidRPr="00AF2A91">
        <w:rPr>
          <w:lang w:val="en-001"/>
        </w:rPr>
        <w:t>...</w:t>
      </w:r>
    </w:p>
    <w:p w14:paraId="00000021" w14:textId="391F5AF3" w:rsidR="00FF0A1E" w:rsidRDefault="003022AA">
      <w:pPr>
        <w:spacing w:after="0" w:line="480" w:lineRule="auto"/>
        <w:jc w:val="center"/>
        <w:rPr>
          <w:b/>
        </w:rPr>
      </w:pPr>
      <w:r>
        <w:rPr>
          <w:b/>
          <w:lang w:val="en-001"/>
        </w:rPr>
        <w:t xml:space="preserve">Machine Learning </w:t>
      </w:r>
      <w:r>
        <w:rPr>
          <w:b/>
        </w:rPr>
        <w:t>Models</w:t>
      </w:r>
    </w:p>
    <w:p w14:paraId="00000022" w14:textId="77777777" w:rsidR="00FF0A1E" w:rsidRDefault="00000000">
      <w:pPr>
        <w:spacing w:after="0" w:line="480" w:lineRule="auto"/>
        <w:ind w:firstLine="720"/>
      </w:pPr>
      <w:r>
        <w:t>The following models will be used to examine the data:</w:t>
      </w:r>
    </w:p>
    <w:p w14:paraId="550ACC59" w14:textId="77777777" w:rsidR="000604B8" w:rsidRPr="000604B8" w:rsidRDefault="00AF03B1" w:rsidP="000604B8">
      <w:pPr>
        <w:pStyle w:val="ListParagraph"/>
        <w:numPr>
          <w:ilvl w:val="0"/>
          <w:numId w:val="4"/>
        </w:numPr>
        <w:spacing w:after="0" w:line="480" w:lineRule="auto"/>
        <w:rPr>
          <w:bCs/>
        </w:rPr>
      </w:pPr>
      <w:r w:rsidRPr="000604B8">
        <w:rPr>
          <w:bCs/>
          <w:lang w:val="en-001"/>
        </w:rPr>
        <w:t>Linear Regression</w:t>
      </w:r>
    </w:p>
    <w:p w14:paraId="00000023" w14:textId="40F012B7" w:rsidR="00FF0A1E" w:rsidRPr="000604B8" w:rsidRDefault="00000000" w:rsidP="000604B8">
      <w:pPr>
        <w:pStyle w:val="ListParagraph"/>
        <w:numPr>
          <w:ilvl w:val="0"/>
          <w:numId w:val="4"/>
        </w:numPr>
        <w:spacing w:after="0" w:line="480" w:lineRule="auto"/>
        <w:rPr>
          <w:bCs/>
        </w:rPr>
      </w:pPr>
      <w:r w:rsidRPr="000604B8">
        <w:rPr>
          <w:bCs/>
        </w:rPr>
        <w:t>Logistic Regression</w:t>
      </w:r>
    </w:p>
    <w:p w14:paraId="6BECC916" w14:textId="77777777" w:rsidR="000604B8" w:rsidRDefault="00481FCF" w:rsidP="000604B8">
      <w:pPr>
        <w:pStyle w:val="ListParagraph"/>
        <w:numPr>
          <w:ilvl w:val="0"/>
          <w:numId w:val="4"/>
        </w:numPr>
        <w:spacing w:after="0" w:line="480" w:lineRule="auto"/>
        <w:rPr>
          <w:bCs/>
          <w:lang w:val="en-001"/>
        </w:rPr>
      </w:pPr>
      <w:r w:rsidRPr="000604B8">
        <w:rPr>
          <w:bCs/>
          <w:lang w:val="en-001"/>
        </w:rPr>
        <w:t>Decision Tree</w:t>
      </w:r>
    </w:p>
    <w:p w14:paraId="3CCC4CB7" w14:textId="77777777" w:rsidR="000604B8" w:rsidRPr="000604B8" w:rsidRDefault="00000000" w:rsidP="000604B8">
      <w:pPr>
        <w:pStyle w:val="ListParagraph"/>
        <w:numPr>
          <w:ilvl w:val="0"/>
          <w:numId w:val="4"/>
        </w:numPr>
        <w:spacing w:after="0" w:line="480" w:lineRule="auto"/>
        <w:rPr>
          <w:bCs/>
          <w:lang w:val="en-001"/>
        </w:rPr>
      </w:pPr>
      <w:r w:rsidRPr="000604B8">
        <w:rPr>
          <w:bCs/>
        </w:rPr>
        <w:t>Random Forest</w:t>
      </w:r>
    </w:p>
    <w:p w14:paraId="0000002B" w14:textId="7F2A4C15" w:rsidR="00FF0A1E" w:rsidRPr="00C8042A" w:rsidRDefault="00481FCF" w:rsidP="00024EDF">
      <w:pPr>
        <w:pStyle w:val="ListParagraph"/>
        <w:numPr>
          <w:ilvl w:val="0"/>
          <w:numId w:val="4"/>
        </w:numPr>
        <w:spacing w:after="0" w:line="480" w:lineRule="auto"/>
        <w:jc w:val="left"/>
        <w:rPr>
          <w:b/>
        </w:rPr>
      </w:pPr>
      <w:r w:rsidRPr="00024EDF">
        <w:rPr>
          <w:bCs/>
          <w:lang w:val="en-001"/>
        </w:rPr>
        <w:t>XGBoost</w:t>
      </w:r>
    </w:p>
    <w:p w14:paraId="14B5B58C" w14:textId="53A28754" w:rsidR="00C8042A" w:rsidRPr="00024EDF" w:rsidRDefault="00C8042A" w:rsidP="00024EDF">
      <w:pPr>
        <w:pStyle w:val="ListParagraph"/>
        <w:numPr>
          <w:ilvl w:val="0"/>
          <w:numId w:val="4"/>
        </w:numPr>
        <w:spacing w:after="0" w:line="480" w:lineRule="auto"/>
        <w:jc w:val="left"/>
        <w:rPr>
          <w:b/>
        </w:rPr>
      </w:pPr>
      <w:r>
        <w:rPr>
          <w:bCs/>
          <w:lang w:val="en-001"/>
        </w:rPr>
        <w:t>Neural Networks</w:t>
      </w:r>
    </w:p>
    <w:sectPr w:rsidR="00C8042A" w:rsidRPr="00024EDF">
      <w:pgSz w:w="11906" w:h="16838"/>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0683E" w14:textId="77777777" w:rsidR="00C645F3" w:rsidRDefault="00C645F3">
      <w:pPr>
        <w:spacing w:after="0" w:line="240" w:lineRule="auto"/>
      </w:pPr>
      <w:r>
        <w:separator/>
      </w:r>
    </w:p>
  </w:endnote>
  <w:endnote w:type="continuationSeparator" w:id="0">
    <w:p w14:paraId="0093D058" w14:textId="77777777" w:rsidR="00C645F3" w:rsidRDefault="00C64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A9F4A" w14:textId="77777777" w:rsidR="00C645F3" w:rsidRDefault="00C645F3">
      <w:pPr>
        <w:spacing w:after="0" w:line="240" w:lineRule="auto"/>
      </w:pPr>
      <w:r>
        <w:separator/>
      </w:r>
    </w:p>
  </w:footnote>
  <w:footnote w:type="continuationSeparator" w:id="0">
    <w:p w14:paraId="61A15095" w14:textId="77777777" w:rsidR="00C645F3" w:rsidRDefault="00C645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30" w14:textId="4FBDD6ED" w:rsidR="00FF0A1E" w:rsidRDefault="00000000">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6745DC">
      <w:rPr>
        <w:noProof/>
        <w:color w:val="000000"/>
      </w:rPr>
      <w:t>1</w:t>
    </w:r>
    <w:r>
      <w:rPr>
        <w:color w:val="000000"/>
      </w:rPr>
      <w:fldChar w:fldCharType="end"/>
    </w:r>
  </w:p>
  <w:p w14:paraId="00000031" w14:textId="77777777" w:rsidR="00FF0A1E" w:rsidRDefault="00FF0A1E">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4511BC"/>
    <w:multiLevelType w:val="hybridMultilevel"/>
    <w:tmpl w:val="E9A4B6F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DFE2FA6"/>
    <w:multiLevelType w:val="multilevel"/>
    <w:tmpl w:val="640EE5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40357611"/>
    <w:multiLevelType w:val="hybridMultilevel"/>
    <w:tmpl w:val="E7927FC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A2336CB"/>
    <w:multiLevelType w:val="hybridMultilevel"/>
    <w:tmpl w:val="7DA83D8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5C1256C6"/>
    <w:multiLevelType w:val="hybridMultilevel"/>
    <w:tmpl w:val="76622E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491172862">
    <w:abstractNumId w:val="1"/>
  </w:num>
  <w:num w:numId="2" w16cid:durableId="2012490616">
    <w:abstractNumId w:val="3"/>
  </w:num>
  <w:num w:numId="3" w16cid:durableId="586965370">
    <w:abstractNumId w:val="4"/>
  </w:num>
  <w:num w:numId="4" w16cid:durableId="301930702">
    <w:abstractNumId w:val="2"/>
  </w:num>
  <w:num w:numId="5" w16cid:durableId="77942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0NLa0MDAzNDM1MbJU0lEKTi0uzszPAykwqQUAye0RqywAAAA="/>
  </w:docVars>
  <w:rsids>
    <w:rsidRoot w:val="00FF0A1E"/>
    <w:rsid w:val="000131A8"/>
    <w:rsid w:val="00024EDF"/>
    <w:rsid w:val="000604B8"/>
    <w:rsid w:val="00066892"/>
    <w:rsid w:val="000C7407"/>
    <w:rsid w:val="000E3789"/>
    <w:rsid w:val="00107A01"/>
    <w:rsid w:val="00117B75"/>
    <w:rsid w:val="00122EB3"/>
    <w:rsid w:val="00174AEF"/>
    <w:rsid w:val="001E7296"/>
    <w:rsid w:val="00213DBE"/>
    <w:rsid w:val="003022AA"/>
    <w:rsid w:val="00324F99"/>
    <w:rsid w:val="0032782A"/>
    <w:rsid w:val="00333624"/>
    <w:rsid w:val="00373F18"/>
    <w:rsid w:val="00392A2E"/>
    <w:rsid w:val="0043120B"/>
    <w:rsid w:val="00436E0C"/>
    <w:rsid w:val="00481FCF"/>
    <w:rsid w:val="004B5AA8"/>
    <w:rsid w:val="004F038B"/>
    <w:rsid w:val="00615D02"/>
    <w:rsid w:val="006613B9"/>
    <w:rsid w:val="006745DC"/>
    <w:rsid w:val="006818B2"/>
    <w:rsid w:val="00717DE9"/>
    <w:rsid w:val="007337DB"/>
    <w:rsid w:val="0074161D"/>
    <w:rsid w:val="00763760"/>
    <w:rsid w:val="0078155A"/>
    <w:rsid w:val="007B5C55"/>
    <w:rsid w:val="007C0556"/>
    <w:rsid w:val="007F2B31"/>
    <w:rsid w:val="00813C09"/>
    <w:rsid w:val="00817B68"/>
    <w:rsid w:val="0085111D"/>
    <w:rsid w:val="00854A7F"/>
    <w:rsid w:val="0088662F"/>
    <w:rsid w:val="008D2B78"/>
    <w:rsid w:val="00940001"/>
    <w:rsid w:val="009728FA"/>
    <w:rsid w:val="00980EA5"/>
    <w:rsid w:val="009F2629"/>
    <w:rsid w:val="00A65440"/>
    <w:rsid w:val="00A906DA"/>
    <w:rsid w:val="00AA64CE"/>
    <w:rsid w:val="00AF03B1"/>
    <w:rsid w:val="00AF2A91"/>
    <w:rsid w:val="00B42D57"/>
    <w:rsid w:val="00C40575"/>
    <w:rsid w:val="00C56236"/>
    <w:rsid w:val="00C645F3"/>
    <w:rsid w:val="00C8042A"/>
    <w:rsid w:val="00CD652D"/>
    <w:rsid w:val="00D01A44"/>
    <w:rsid w:val="00D24865"/>
    <w:rsid w:val="00D33490"/>
    <w:rsid w:val="00D40F30"/>
    <w:rsid w:val="00E44150"/>
    <w:rsid w:val="00E5431F"/>
    <w:rsid w:val="00E90F68"/>
    <w:rsid w:val="00E97C26"/>
    <w:rsid w:val="00F0431A"/>
    <w:rsid w:val="00F25EC7"/>
    <w:rsid w:val="00F40D6F"/>
    <w:rsid w:val="00FE0834"/>
    <w:rsid w:val="00FF0A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B3865"/>
  <w15:docId w15:val="{ED0D97CA-89C1-4B3C-97E7-061A696D4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17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F6F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6F02"/>
  </w:style>
  <w:style w:type="paragraph" w:styleId="Footer">
    <w:name w:val="footer"/>
    <w:basedOn w:val="Normal"/>
    <w:link w:val="FooterChar"/>
    <w:uiPriority w:val="99"/>
    <w:unhideWhenUsed/>
    <w:rsid w:val="004F6F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6F0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4E4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B5584"/>
    <w:rPr>
      <w:color w:val="0563C1" w:themeColor="hyperlink"/>
      <w:u w:val="single"/>
    </w:rPr>
  </w:style>
  <w:style w:type="character" w:styleId="UnresolvedMention">
    <w:name w:val="Unresolved Mention"/>
    <w:basedOn w:val="DefaultParagraphFont"/>
    <w:uiPriority w:val="99"/>
    <w:semiHidden/>
    <w:unhideWhenUsed/>
    <w:rsid w:val="006B5584"/>
    <w:rPr>
      <w:color w:val="605E5C"/>
      <w:shd w:val="clear" w:color="auto" w:fill="E1DFDD"/>
    </w:rPr>
  </w:style>
  <w:style w:type="paragraph" w:styleId="ListParagraph">
    <w:name w:val="List Paragraph"/>
    <w:basedOn w:val="Normal"/>
    <w:uiPriority w:val="34"/>
    <w:qFormat/>
    <w:rsid w:val="00E5431F"/>
    <w:pPr>
      <w:ind w:left="720"/>
      <w:contextualSpacing/>
    </w:pPr>
  </w:style>
  <w:style w:type="character" w:styleId="FollowedHyperlink">
    <w:name w:val="FollowedHyperlink"/>
    <w:basedOn w:val="DefaultParagraphFont"/>
    <w:uiPriority w:val="99"/>
    <w:semiHidden/>
    <w:unhideWhenUsed/>
    <w:rsid w:val="00D40F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9198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datasets/lehaknarnauli/spotify-data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lB1GfbrOTfqSq4hugIPsd0+Lv2g==">AMUW2mUNe1h8XDinJl7VkmOB1OmgMlp7l94SCiQJO78PkM0Hw4cVJvd0qVodyKSR1SxExALPANnv/YopUJDL6wfy3Kg9f4uOuq/wCJu4PzRHxSZbVQN1I7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3</Pages>
  <Words>331</Words>
  <Characters>189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eu Vo</dc:creator>
  <cp:lastModifiedBy>Trieu Vo</cp:lastModifiedBy>
  <cp:revision>186</cp:revision>
  <cp:lastPrinted>2022-10-02T16:49:00Z</cp:lastPrinted>
  <dcterms:created xsi:type="dcterms:W3CDTF">2021-09-23T22:55:00Z</dcterms:created>
  <dcterms:modified xsi:type="dcterms:W3CDTF">2022-10-05T01:56:00Z</dcterms:modified>
</cp:coreProperties>
</file>